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010f5ed704938ef75b0f5f16234b7cd337b1649"/>
    <w:p>
      <w:pPr>
        <w:pStyle w:val="Heading1"/>
      </w:pPr>
      <w:r>
        <w:t xml:space="preserve">Internship Application Letter: Aspiring UX UI Designer for Qatar Doha Innovation Ecosystem</w:t>
      </w:r>
    </w:p>
    <w:p>
      <w:pPr>
        <w:pStyle w:val="FirstParagraph"/>
      </w:pPr>
      <w:r>
        <w:t xml:space="preserve">Dear Hiring Manager at [Company Name],</w:t>
      </w:r>
    </w:p>
    <w:p>
      <w:pPr>
        <w:pStyle w:val="BodyText"/>
      </w:pPr>
      <w:r>
        <w:t xml:space="preserve">I am writing with profound enthusiasm to submit my application for the Internship Position as a UX UI Designer within your esteemed organization in Qatar Doha. This Internship Application Letter serves as a formal expression of my commitment to contributing to the vibrant digital transformation landscape of Doha, where cutting-edge technology converges with rich cultural heritage. As a dedicated design student currently pursuing my Bachelor’s in Digital Media Design at [Your University], I have meticulously aligned my academic trajectory and professional aspirations with the dynamic opportunities presented by Qatar’s strategic vision for innovation. My goal is to immerse myself in the heart of this transformative hub—Qatar Doha—to develop practical expertise under industry leaders while actively supporting the nation's journey toward becoming a global technology and design exemplar.</w:t>
      </w:r>
    </w:p>
    <w:p>
      <w:pPr>
        <w:pStyle w:val="BodyText"/>
      </w:pPr>
      <w:r>
        <w:t xml:space="preserve">My passion for human-centered design has been deeply rooted in understanding how digital interfaces can bridge cultural, linguistic, and experiential divides—a critical consideration within Qatar Doha’s diverse population of over 1.5 million people representing more than 100 nationalities. I have actively engaged with the local context through academic projects that address specific needs relevant to the Qatari environment. For instance, in my final year capstone project, I designed a multilingual mobile application prototype for "Qatar Cultural Heritage Tours," focusing on seamless Arabic-English navigation and culturally sensitive visual metaphors for tourist engagement. This project required rigorous user research across Doha’s expatriate and local communities, resulting in a 35% increase in usability scores during testing phases—a testament to the impact of context-aware design. My portfolio, accessible at [Link to Portfolio], showcases such projects alongside responsive web interfaces optimized for both mobile-first and desktop audiences, reflecting my proficiency with Figma, Adobe XD, and prototyping tools essential for modern UX UI Designer workflows.</w:t>
      </w:r>
    </w:p>
    <w:p>
      <w:pPr>
        <w:pStyle w:val="BodyText"/>
      </w:pPr>
      <w:r>
        <w:t xml:space="preserve">What distinguishes my approach is not merely technical skill but a deep appreciation for Qatar’s unique socio-cultural fabric. I have studied the nuances of design within the Gulf region—such as the importance of color symbolism (e.g., avoiding red in certain contexts), hierarchical layouts that respect cultural norms, and accessibility standards for Arabic script rendering. These insights are not theoretical; they were applied when redesigning a community health platform for a Doha-based NGO, where I collaborated with local staff to ensure interface elements resonated with Qatari users’ preferences. I recognize that as an Internship Application Letter must demonstrate cultural intelligence alongside creativity, and my experience has equipped me to contribute immediately while learning from your team’s expertise. Qatar Doha is not just a location for this internship; it is the living laboratory where design principles meet real-world impact.</w:t>
      </w:r>
    </w:p>
    <w:p>
      <w:pPr>
        <w:pStyle w:val="BodyText"/>
      </w:pPr>
      <w:r>
        <w:t xml:space="preserve">Furthermore, I am acutely aware of Qatar National Vision 2030 and its emphasis on digital advancement, smart city initiatives (like Lusail City), and the government’s push for locally developed digital solutions. My academic coursework has included specialized modules on "Design for Emerging Markets" and "Inclusive Technology Development," where we analyzed case studies from MENA regions—such as Dubai’s Smart City framework and Saudi Arabia’s Vision 2030 digital shifts—to understand scalable, culturally adaptive design strategies. This knowledge positions me to support your team in developing solutions that align with Qatar Doha’s strategic objectives: enhancing user experiences for national digital services like the "Qatar Digital Government" platform or private sector innovations driving tourism and education. I am eager to apply this understanding while learning from professionals who are shaping these very initiatives.</w:t>
      </w:r>
    </w:p>
    <w:p>
      <w:pPr>
        <w:pStyle w:val="BodyText"/>
      </w:pPr>
      <w:r>
        <w:t xml:space="preserve">My technical toolkit is robust and continuously evolving. I am fluent in designing wireframes, user journeys, and high-fidelity prototypes for both web and mobile platforms. My experience with design systems (including component libraries for consistency) ensures I can integrate smoothly into your workflow from day one. More importantly, I bring a collaborative mindset honed through team projects with international classmates—reflecting Doha’s own multicultural spirit—and strong communication skills to present design rationale clearly in English and Arabic. I understand that as a UX UI Designer intern in Qatar Doha, success hinges not just on aesthetics but on translating complex user needs into intuitive solutions that drive tangible business outcomes.</w:t>
      </w:r>
    </w:p>
    <w:p>
      <w:pPr>
        <w:pStyle w:val="BodyText"/>
      </w:pPr>
      <w:r>
        <w:t xml:space="preserve">What excites me most about this opportunity is the chance to grow within an organization actively contributing to Qatar Doha’s digital renaissance. I have followed your company’s work with admiration—particularly [mention specific project, product, or initiative if known, e.g., "your recent redesign of the Hamad International Airport passenger app"]—and believe my skills in user research, visual design, and prototyping directly align with your team’s current projects. I am prepared to bring energy, curiosity, and a dedication to excellence that will support your mission while allowing me to absorb the profound insights of seasoned designers in one of the world’s most rapidly innovating cities.</w:t>
      </w:r>
    </w:p>
    <w:p>
      <w:pPr>
        <w:pStyle w:val="BodyText"/>
      </w:pPr>
      <w:r>
        <w:t xml:space="preserve">As I embark on this career path, I seek an environment where cultural awareness is as valued as technical skill—a reality I’ve observed within Qatar Doha’s design community. My commitment extends beyond completing an internship; it is to become a lifelong contributor to the region’s creative ecosystem. The prospect of working alongside your talented team in Qatar Doha represents not just a professional milestone, but a meaningful step toward my aspiration to help build digital experiences that serve humanity with empathy and innovation.</w:t>
      </w:r>
    </w:p>
    <w:p>
      <w:pPr>
        <w:pStyle w:val="BodyText"/>
      </w:pPr>
      <w:r>
        <w:t xml:space="preserve">Thank you for considering my application for this UX UI Designer Internship position. I am eager to discuss how my proactive approach, cultural sensitivity, and technical abilities can support [Company Name]’s vision in Qatar Doha. I have attached my resume and portfolio for your detailed review and welcome the opportunity to interview at your earliest convenience.</w:t>
      </w:r>
    </w:p>
    <w:p>
      <w:pPr>
        <w:pStyle w:val="BodyText"/>
      </w:pPr>
      <w:r>
        <w:t xml:space="preserve">Sincerely,</w:t>
      </w:r>
      <w:r>
        <w:br/>
      </w:r>
      <w:r>
        <w:t xml:space="preserve">[Your Full Name]</w:t>
      </w:r>
      <w:r>
        <w:br/>
      </w:r>
      <w:r>
        <w:t xml:space="preserve">[Your Phone Number]</w:t>
      </w:r>
      <w:r>
        <w:br/>
      </w:r>
      <w:r>
        <w:t xml:space="preserve">[Your Email Address]</w:t>
      </w:r>
      <w:r>
        <w:br/>
      </w:r>
      <w:r>
        <w:t xml:space="preserve">[Link to Online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 in Qatar Doha</dc:title>
  <dc:creator/>
  <dc:language>en</dc:language>
  <cp:keywords/>
  <dcterms:created xsi:type="dcterms:W3CDTF">2026-05-30T14:25:35Z</dcterms:created>
  <dcterms:modified xsi:type="dcterms:W3CDTF">2026-05-30T14:25:35Z</dcterms:modified>
</cp:coreProperties>
</file>

<file path=docProps/custom.xml><?xml version="1.0" encoding="utf-8"?>
<Properties xmlns="http://schemas.openxmlformats.org/officeDocument/2006/custom-properties" xmlns:vt="http://schemas.openxmlformats.org/officeDocument/2006/docPropsVTypes"/>
</file>